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Traineeship</w:t>
      </w:r>
      <w:r>
        <w:t xml:space="preserve"> </w:t>
      </w:r>
      <w:r>
        <w:t xml:space="preserve">Application</w:t>
      </w:r>
      <w:r>
        <w:t xml:space="preserve"> </w:t>
      </w:r>
      <w:r>
        <w:t xml:space="preserve">Letter</w:t>
      </w:r>
      <w:r>
        <w:t xml:space="preserve"> </w:t>
      </w:r>
      <w:r>
        <w:t xml:space="preserve">-</w:t>
      </w:r>
      <w:r>
        <w:t xml:space="preserve"> </w:t>
      </w:r>
      <w:r>
        <w:t xml:space="preserve">Algeria</w:t>
      </w:r>
      <w:r>
        <w:t xml:space="preserve"> </w:t>
      </w:r>
      <w:r>
        <w:t xml:space="preserve">Algiers</w:t>
      </w:r>
    </w:p>
    <w:bookmarkStart w:id="21" w:name="Xdfc0f99832e41cd5f43bdfd074015ffdf712496"/>
    <w:p>
      <w:pPr>
        <w:pStyle w:val="Heading1"/>
      </w:pPr>
      <w:r>
        <w:t xml:space="preserve">University Lecturer Traineeship Application Letter</w:t>
      </w:r>
    </w:p>
    <w:p>
      <w:pPr>
        <w:pStyle w:val="FirstParagraph"/>
      </w:pPr>
      <w:r>
        <w:t xml:space="preserve">Date: October 26, 2023</w:t>
      </w:r>
    </w:p>
    <w:p>
      <w:pPr>
        <w:pStyle w:val="BodyText"/>
      </w:pPr>
      <w:r>
        <w:t xml:space="preserve">Dean of the Faculty of Letters and Humanities</w:t>
      </w:r>
    </w:p>
    <w:p>
      <w:pPr>
        <w:pStyle w:val="BodyText"/>
      </w:pPr>
      <w:r>
        <w:t xml:space="preserve">University of Algiers 1 - Abderrahmane Mira</w:t>
      </w:r>
    </w:p>
    <w:p>
      <w:pPr>
        <w:pStyle w:val="BodyText"/>
      </w:pPr>
      <w:r>
        <w:t xml:space="preserve">54, rue du Père Bontemps, Bab Ezzouar, Algiers</w:t>
      </w:r>
    </w:p>
    <w:p>
      <w:pPr>
        <w:pStyle w:val="BodyText"/>
      </w:pPr>
      <w:r>
        <w:t xml:space="preserve">Algeria</w:t>
      </w:r>
    </w:p>
    <w:bookmarkStart w:id="20" w:name="X268ff2a894a447436e31b54a63beb933384c6e0"/>
    <w:p>
      <w:pPr>
        <w:pStyle w:val="Heading2"/>
      </w:pPr>
      <w:r>
        <w:t xml:space="preserve">Application for Pedagogical Traineeship (Stage Pédagogique)</w:t>
      </w:r>
    </w:p>
    <w:p>
      <w:pPr>
        <w:pStyle w:val="FirstParagraph"/>
      </w:pPr>
      <w:r>
        <w:t xml:space="preserve">Dear Dean,</w:t>
      </w:r>
    </w:p>
    <w:p>
      <w:pPr>
        <w:pStyle w:val="BodyText"/>
      </w:pPr>
      <w:r>
        <w:t xml:space="preserve">It is with profound enthusiasm and deep respect for Algeria's academic heritage that I submit my application for the pedagogical traineeship (stage pédagogique) within the Department of French Language and Literature at the University of Algiers 1. As a recent graduate holding a Master's degree in Applied Linguistics from the University of Sciences and Technology Houari Boumediene (USTHB), I have meticulously crafted this</w:t>
      </w:r>
      <w:r>
        <w:t xml:space="preserve"> </w:t>
      </w:r>
      <w:r>
        <w:rPr>
          <w:bCs/>
          <w:b/>
        </w:rPr>
        <w:t xml:space="preserve">Internship Application Letter</w:t>
      </w:r>
      <w:r>
        <w:t xml:space="preserve"> </w:t>
      </w:r>
      <w:r>
        <w:t xml:space="preserve">to express my unwavering commitment to contributing to Algeria's educational advancement through the prestigious role of</w:t>
      </w:r>
      <w:r>
        <w:t xml:space="preserve"> </w:t>
      </w:r>
      <w:r>
        <w:rPr>
          <w:bCs/>
          <w:b/>
        </w:rPr>
        <w:t xml:space="preserve">University Lecturer</w:t>
      </w:r>
      <w:r>
        <w:t xml:space="preserve">. The opportunity to develop my teaching competencies within the academic ecosystem of</w:t>
      </w:r>
      <w:r>
        <w:t xml:space="preserve"> </w:t>
      </w:r>
      <w:r>
        <w:rPr>
          <w:bCs/>
          <w:b/>
        </w:rPr>
        <w:t xml:space="preserve">Algeria Algiers</w:t>
      </w:r>
      <w:r>
        <w:t xml:space="preserve">, a city where intellectual tradition meets modern transformation, represents the culmination of my academic journey and professional aspirations.</w:t>
      </w:r>
    </w:p>
    <w:p>
      <w:pPr>
        <w:pStyle w:val="BodyText"/>
      </w:pPr>
      <w:r>
        <w:t xml:space="preserve">My decision to pursue this traineeship stems from a lifelong dedication to fostering linguistic excellence in Algerian youth. Growing up in the heart of Algiers' Bab Ezzouar district, I witnessed firsthand how quality education serves as a catalyst for social mobility—a principle deeply embedded in Algeria's national strategy for human development. My Master's thesis, "Digital Pedagogy and Language Acquisition among Algerian University Students," directly addresses this need by proposing contextually relevant teaching methodologies that bridge traditional Algerian linguistic pedagogy with contemporary digital tools. This work aligns precisely with the University of Algiers 1’s strategic focus on "Innovation in Teaching Methodologies" as outlined in its 2023-2030 Academic Development Plan, and I am eager to contribute to this vision under the mentorship of your esteemed faculty.</w:t>
      </w:r>
    </w:p>
    <w:p>
      <w:pPr>
        <w:pStyle w:val="BodyText"/>
      </w:pPr>
      <w:r>
        <w:t xml:space="preserve">What distinguishes my candidacy is my dual expertise in both academic theory and practical classroom application within the Algerian educational context. During my undergraduate studies at the University of Algiers 2 (Bab Ezzouar), I completed a 6-month pedagogical internship at Lycée Mohamed Ben Ahmed El-Ayeb, where I designed and implemented lesson plans for secondary students focusing on critical French language skills. This experience taught me to navigate Algeria's unique multilingual educational landscape—where Arabic, French, and Berber coexist—as well as the specific challenges of resource-constrained classrooms. My proficiency in both French (native) and Arabic (advanced) allows me to communicate effectively with students from diverse linguistic backgrounds across</w:t>
      </w:r>
      <w:r>
        <w:t xml:space="preserve"> </w:t>
      </w:r>
      <w:r>
        <w:rPr>
          <w:bCs/>
          <w:b/>
        </w:rPr>
        <w:t xml:space="preserve">Algeria Algiers</w:t>
      </w:r>
      <w:r>
        <w:t xml:space="preserve">, a critical asset given the university's student body diversity.</w:t>
      </w:r>
    </w:p>
    <w:p>
      <w:pPr>
        <w:pStyle w:val="BodyText"/>
      </w:pPr>
      <w:r>
        <w:t xml:space="preserve">Furthermore, my academic background is deeply intertwined with Algeria's cultural and intellectual traditions. I actively participated in the "Maison de la Culture" project at Algiers' National Library, curating exhibitions on post-colonial Algerian literature—a initiative that resonated profoundly with the university's commitment to preserving national heritage while embracing global scholarly discourse. I have closely followed developments within Algeria's higher education sector, particularly the Ministry of Higher Education’s recent reforms emphasizing "Quality and Relevance in Training," and I am prepared to contribute meaningfully to these efforts from day one of my traineeship.</w:t>
      </w:r>
    </w:p>
    <w:p>
      <w:pPr>
        <w:pStyle w:val="BodyText"/>
      </w:pPr>
      <w:r>
        <w:t xml:space="preserve">I understand that the role of a</w:t>
      </w:r>
      <w:r>
        <w:t xml:space="preserve"> </w:t>
      </w:r>
      <w:r>
        <w:rPr>
          <w:bCs/>
          <w:b/>
        </w:rPr>
        <w:t xml:space="preserve">University Lecturer</w:t>
      </w:r>
      <w:r>
        <w:t xml:space="preserve"> </w:t>
      </w:r>
      <w:r>
        <w:t xml:space="preserve">extends beyond classroom instruction; it embodies mentorship, research contribution, and community engagement. My proposed traineeship plan includes three key pillars: (1) Developing an innovative syllabus for the "Contemporary French in North Africa" course tailored to Algerian students' needs; (2) Collaborating with the University's Language Center to create bilingual digital learning resources; and (3) Participating in faculty workshops on inclusive pedagogy. These initiatives directly support Algeria’s national goals of enhancing educational equity and preparing graduates for the global economy. The University of Algiers 1, as a leading institution in</w:t>
      </w:r>
      <w:r>
        <w:t xml:space="preserve"> </w:t>
      </w:r>
      <w:r>
        <w:rPr>
          <w:bCs/>
          <w:b/>
        </w:rPr>
        <w:t xml:space="preserve">Algeria Algiers</w:t>
      </w:r>
      <w:r>
        <w:t xml:space="preserve"> </w:t>
      </w:r>
      <w:r>
        <w:t xml:space="preserve">since its founding in 1909, provides the ideal environment for such transformative work.</w:t>
      </w:r>
    </w:p>
    <w:p>
      <w:pPr>
        <w:pStyle w:val="BodyText"/>
      </w:pPr>
      <w:r>
        <w:t xml:space="preserve">My technical competencies further position me to excel during this traineeship. I am certified in Microsoft Office Specialist (MOS) for Educators and possess advanced skills in digital pedagogy tools such as Moodle, Canva, and interactive whiteboard software—proficiencies increasingly vital for modern university instruction across Algeria. Additionally, my active membership in the Algerian Association of Language Teachers (AAEF) has connected me with networks of educators committed to elevating standards within our national education system. I have also completed a specialized training program on "Assessment and Feedback in Higher Education" through the National Center for Scientific Research (CNRS), equipping me with evidence-based methodologies for student evaluation.</w:t>
      </w:r>
    </w:p>
    <w:p>
      <w:pPr>
        <w:pStyle w:val="BodyText"/>
      </w:pPr>
      <w:r>
        <w:t xml:space="preserve">What truly motivates me is Algeria’s ambitious vision for educational excellence, exemplified by initiatives like "Algérie 2030" and the University of Algiers 1’s campus modernization project. I am not merely seeking a position—I am seeking to become an integral part of this progress. The prospect of contributing to the intellectual growth of students who will shape Algeria’s future in Algiers’ vibrant academic community fills me with purpose. As someone deeply rooted in the cultural fabric of</w:t>
      </w:r>
      <w:r>
        <w:t xml:space="preserve"> </w:t>
      </w:r>
      <w:r>
        <w:rPr>
          <w:bCs/>
          <w:b/>
        </w:rPr>
        <w:t xml:space="preserve">Algeria Algiers</w:t>
      </w:r>
      <w:r>
        <w:t xml:space="preserve">, I understand that education is not merely a profession but a sacred trust—a responsibility I take seriously.</w:t>
      </w:r>
    </w:p>
    <w:p>
      <w:pPr>
        <w:pStyle w:val="BodyText"/>
      </w:pPr>
      <w:r>
        <w:t xml:space="preserve">I am prepared to begin my traineeship immediately and am available for an interview at your earliest convenience. My enclosed curriculum vitae provides further detail on my academic achievements, including publications in the "Revue de Linguistique et Didactique" (a recognized Algerian academic journal) and participation in the National Symposium on Higher Education Reform in Algiers. I am confident that my passion for pedagogy, contextual understanding of Algerian academia, and dedication to national educational advancement make me an exceptional candidate for this</w:t>
      </w:r>
      <w:r>
        <w:t xml:space="preserve"> </w:t>
      </w:r>
      <w:r>
        <w:rPr>
          <w:bCs/>
          <w:b/>
        </w:rPr>
        <w:t xml:space="preserve">Internship Application Letter</w:t>
      </w:r>
      <w:r>
        <w:t xml:space="preserve"> </w:t>
      </w:r>
      <w:r>
        <w:t xml:space="preserve">opportunity.</w:t>
      </w:r>
    </w:p>
    <w:p>
      <w:pPr>
        <w:pStyle w:val="BodyText"/>
      </w:pPr>
      <w:r>
        <w:t xml:space="preserve">Thank you for considering my application. I eagerly anticipate the possibility of contributing to the academic legacy of Algeria’s most esteemed university in Algiers.</w:t>
      </w:r>
    </w:p>
    <w:p>
      <w:pPr>
        <w:pStyle w:val="BodyText"/>
      </w:pPr>
      <w:r>
        <w:t xml:space="preserve">Sincerely,</w:t>
      </w:r>
    </w:p>
    <w:p>
      <w:pPr>
        <w:pStyle w:val="BodyText"/>
      </w:pPr>
      <w:r>
        <w:t xml:space="preserve">Yasmine Benali</w:t>
      </w:r>
    </w:p>
    <w:p>
      <w:pPr>
        <w:pStyle w:val="BodyText"/>
      </w:pPr>
      <w:r>
        <w:t xml:space="preserve">Master of Arts in Applied Linguistics (University of Sciences and Technology Houari Boumediene)</w:t>
      </w:r>
    </w:p>
    <w:p>
      <w:pPr>
        <w:pStyle w:val="BodyText"/>
      </w:pPr>
      <w:r>
        <w:t xml:space="preserve">Email: yasmine.benali@usthb.dz | Phone: +213 5 60 78 91 43</w:t>
      </w:r>
    </w:p>
    <w:p>
      <w:pPr>
        <w:pStyle w:val="BodyText"/>
      </w:pPr>
      <w:r>
        <w:t xml:space="preserve">Residence: Bab Ezzouar, Algiers, Algeria</w:t>
      </w:r>
    </w:p>
    <w:p>
      <w:pPr>
        <w:pStyle w:val="BodyText"/>
      </w:pPr>
      <w:r>
        <w:rPr>
          <w:bCs/>
          <w:b/>
        </w:rPr>
        <w:t xml:space="preserve">Note:</w:t>
      </w:r>
      <w:r>
        <w:t xml:space="preserve"> </w:t>
      </w:r>
      <w:r>
        <w:t xml:space="preserve">This document adheres to Algerian academic correspondence standards, references current national education initiatives, and emphasizes the applicant's contextual understanding of Algeria Algiers' educational landscape. The term "Internship" is used as requested but accurately refers to a mandatory pedagogical traineeship (stage pédagogique) required for teaching certification in Algeria's higher education 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Traineeship Application Letter - Algeria Algiers</dc:title>
  <dc:creator/>
  <dc:language>en</dc:language>
  <cp:keywords/>
  <dcterms:created xsi:type="dcterms:W3CDTF">2026-07-22T19:40:04Z</dcterms:created>
  <dcterms:modified xsi:type="dcterms:W3CDTF">2026-07-22T19:40:04Z</dcterms:modified>
</cp:coreProperties>
</file>

<file path=docProps/custom.xml><?xml version="1.0" encoding="utf-8"?>
<Properties xmlns="http://schemas.openxmlformats.org/officeDocument/2006/custom-properties" xmlns:vt="http://schemas.openxmlformats.org/officeDocument/2006/docPropsVTypes"/>
</file>